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e9ec8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5f2742d2-e055-4ef1-8251-f28de6fb7a7b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8:09:46Z</dcterms:created>
  <dcterms:modified xsi:type="dcterms:W3CDTF">2023-07-01T18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